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3E2319E1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737D77C2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1ADFDD51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954D9B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954D9B" w:rsidRPr="00954D9B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519243F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954D9B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1838BCC7" w14:textId="0DF11A80" w:rsidR="00954D9B" w:rsidRPr="00954D9B" w:rsidRDefault="006C00D3" w:rsidP="00954D9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proofErr w:type="spellStart"/>
            <w:r w:rsidR="00954D9B" w:rsidRPr="00954D9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itacs</w:t>
            </w:r>
            <w:proofErr w:type="spellEnd"/>
            <w:r w:rsidR="00954D9B" w:rsidRPr="00954D9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236B8B60" w14:textId="3090348B" w:rsidR="006C00D3" w:rsidRPr="002B586A" w:rsidRDefault="00954D9B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 </w:t>
            </w:r>
            <w:r w:rsidR="006C00D3"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53719FF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954D9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2529D34B" w:rsidR="006C00D3" w:rsidRPr="00BE4F58" w:rsidRDefault="00954D9B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  <w:r w:rsidR="006C00D3"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John R. Evans Leaders Fund (JELF) Canada Foundation for Innovation (CFI)</w:t>
            </w:r>
          </w:p>
          <w:p w14:paraId="057177AE" w14:textId="273C800E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</w:t>
            </w:r>
            <w:r w:rsidR="00954D9B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4794E103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954D9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r w:rsidRPr="001B15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Alliance-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828E048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="00954D9B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0E7DF0C1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="00954D9B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Mitac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</w:p>
          <w:p w14:paraId="10460131" w14:textId="13BF6795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="00954D9B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Press’nXPres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, Discrete Choice Inc. (https://pxp.ai/)</w:t>
            </w:r>
          </w:p>
        </w:tc>
        <w:tc>
          <w:tcPr>
            <w:tcW w:w="1643" w:type="dxa"/>
          </w:tcPr>
          <w:p w14:paraId="30E036E9" w14:textId="77777777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36811CC3" w14:textId="436DF62E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90,000</w:t>
            </w:r>
          </w:p>
          <w:p w14:paraId="177CE387" w14:textId="22BB2332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  <w:p w14:paraId="68A88173" w14:textId="12B9E10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</w:tc>
        <w:tc>
          <w:tcPr>
            <w:tcW w:w="697" w:type="dxa"/>
          </w:tcPr>
          <w:p w14:paraId="237B1203" w14:textId="19C92DD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*: graduate student, †: undergrad student</w:t>
      </w:r>
      <w:r w:rsidR="00457DBF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, +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6D38D007" w:rsidR="00E676B8" w:rsidRDefault="00571FDF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aeedi, Hosseini, Wong</w:t>
            </w:r>
            <w:r w:rsidR="00E676B8"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676B8"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E676B8"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 w:rsid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</w:t>
            </w:r>
            <w:r w:rsidR="00FB1EB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B1EBC" w:rsidRPr="00FB1E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FB1EBC" w:rsidRPr="00FB1EB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SUR</w:t>
            </w:r>
            <w:r w:rsidR="00FB1EBC" w:rsidRPr="00FB1E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FB1EB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57(12): 40</w:t>
            </w:r>
            <w:r w:rsidR="00FB1EB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FB1EB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.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5530277E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BA1B25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  <w:tr w:rsidR="00571FDF" w14:paraId="2A5A6E78" w14:textId="77777777" w:rsidTr="00E07FE2">
        <w:trPr>
          <w:trHeight w:val="272"/>
        </w:trPr>
        <w:tc>
          <w:tcPr>
            <w:tcW w:w="10255" w:type="dxa"/>
          </w:tcPr>
          <w:p w14:paraId="78BE7E3D" w14:textId="27BB106B" w:rsidR="00571FDF" w:rsidRDefault="00571FDF" w:rsidP="00571FD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.</w:t>
            </w:r>
            <w:r>
              <w:t xml:space="preserve"> </w:t>
            </w:r>
            <w:proofErr w:type="spellStart"/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hooki</w:t>
            </w:r>
            <w:proofErr w:type="spellEnd"/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A4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Razzaghi; Predicting Cryptocurrency Price Trends Using Aspect-Based Sentiment Analysis and Economic Data. </w:t>
            </w:r>
            <w:r w:rsidRPr="003A4AB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nancial Innovation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3A4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IN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A4AB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ess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708" w:type="dxa"/>
          </w:tcPr>
          <w:p w14:paraId="3EFDD17D" w14:textId="4E71AD77" w:rsidR="00571FDF" w:rsidRDefault="00571FDF" w:rsidP="00571FD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571FDF" w14:paraId="178808B6" w14:textId="77777777" w:rsidTr="00E07FE2">
        <w:trPr>
          <w:trHeight w:val="272"/>
        </w:trPr>
        <w:tc>
          <w:tcPr>
            <w:tcW w:w="10255" w:type="dxa"/>
          </w:tcPr>
          <w:p w14:paraId="33826640" w14:textId="7A188AD7" w:rsidR="00571FDF" w:rsidRDefault="00571FDF" w:rsidP="00571FD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t xml:space="preserve"> 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proofErr w:type="spellStart"/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obti</w:t>
            </w:r>
            <w:proofErr w:type="spellEnd"/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A4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urvey of Query Refinement Techniques: From Neural Architectures to Practical Applications. </w:t>
            </w:r>
            <w:r w:rsidRPr="003A4AB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Journal of Computer Applications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3A4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A4AB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87(36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1</w:t>
            </w:r>
            <w:r w:rsidRPr="003A4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708" w:type="dxa"/>
          </w:tcPr>
          <w:p w14:paraId="2C997E1E" w14:textId="1A93476E" w:rsidR="00571FDF" w:rsidRDefault="00571FDF" w:rsidP="00571FD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41E1B" w14:paraId="6D1C8DDB" w14:textId="77777777" w:rsidTr="00A146BF">
        <w:trPr>
          <w:trHeight w:val="263"/>
        </w:trPr>
        <w:tc>
          <w:tcPr>
            <w:tcW w:w="10302" w:type="dxa"/>
          </w:tcPr>
          <w:p w14:paraId="40C1C78F" w14:textId="41F1A7A9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571F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</w:t>
            </w:r>
            <w:r w:rsidRPr="00733F2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Neural Shifts in Collaborative Team Recommendation. </w:t>
            </w:r>
            <w:r w:rsidRPr="0060025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4th ACM International Conference on Information and Knowledge Management</w:t>
            </w: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6002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60025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ol, South Korea,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5118B5E" w14:textId="16D53363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42EBB0D8" w14:textId="77777777" w:rsidTr="00A146BF">
        <w:trPr>
          <w:trHeight w:val="263"/>
        </w:trPr>
        <w:tc>
          <w:tcPr>
            <w:tcW w:w="10302" w:type="dxa"/>
          </w:tcPr>
          <w:p w14:paraId="7A48175A" w14:textId="0BB1D171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571F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Thang, Hosseini,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; </w:t>
            </w:r>
            <w:r w:rsidRPr="00AE46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ranslative Neural Team Recommendation: From Multilabel Classification to Sequence Prediction.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48th International ACM SIGIR Conference on Research and Development in Information Retrieval </w:t>
            </w:r>
            <w:r w:rsidRPr="00571F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71F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Padua, Italy, CORE Rank: A* </w:t>
            </w:r>
          </w:p>
        </w:tc>
        <w:tc>
          <w:tcPr>
            <w:tcW w:w="673" w:type="dxa"/>
          </w:tcPr>
          <w:p w14:paraId="3AB4BE0C" w14:textId="2B7D1986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5405968E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571F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D0501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26B6BA82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571F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571FDF" w14:paraId="1E522A7A" w14:textId="77777777" w:rsidTr="00A146BF">
        <w:trPr>
          <w:trHeight w:val="263"/>
        </w:trPr>
        <w:tc>
          <w:tcPr>
            <w:tcW w:w="10302" w:type="dxa"/>
          </w:tcPr>
          <w:p w14:paraId="6130D358" w14:textId="4A9A24FB" w:rsidR="00571FDF" w:rsidRDefault="00571FDF" w:rsidP="00571FD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obti</w:t>
            </w:r>
            <w:proofErr w:type="spellEnd"/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417E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mparative Study of Query Types on Query Refinement. </w:t>
            </w:r>
            <w:r w:rsidRPr="00A417E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025 International Conference on Natural Language Processing and Information Retrieval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A417E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LPIR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417E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ukuoka, Japan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928D3CD" w14:textId="168990B8" w:rsidR="00571FDF" w:rsidRDefault="00571FDF" w:rsidP="00571FDF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571FDF" w14:paraId="15921E6B" w14:textId="77777777" w:rsidTr="00A146BF">
        <w:trPr>
          <w:trHeight w:val="263"/>
        </w:trPr>
        <w:tc>
          <w:tcPr>
            <w:tcW w:w="10302" w:type="dxa"/>
          </w:tcPr>
          <w:p w14:paraId="4D9DD0F9" w14:textId="3681AD06" w:rsidR="00571FDF" w:rsidRDefault="00571FDF" w:rsidP="00571FD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</w:t>
            </w:r>
            <w:r>
              <w:t xml:space="preserve"> 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. Taheri, M. Saeedi, Z. </w:t>
            </w:r>
            <w:proofErr w:type="spellStart"/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obti</w:t>
            </w:r>
            <w:proofErr w:type="spellEnd"/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. Fani; Information Sources for Query Refinement: A Comprehensive Survey. </w:t>
            </w:r>
            <w:r w:rsidRPr="00A417E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025 International Conference on Natural Language Processing and Information Retrieval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A417E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LPIR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417E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ukuoka, Japan</w:t>
            </w:r>
            <w:r w:rsidRPr="00A417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A66D1F9" w14:textId="27D79247" w:rsidR="00571FDF" w:rsidRDefault="00571FDF" w:rsidP="00571FDF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A41E1B" w:rsidRPr="00F746BE" w:rsidRDefault="00A41E1B" w:rsidP="00A41E1B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A41E1B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6ACA7ABA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hmed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A9707EE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41E1B" w:rsidRPr="00A963ED" w:rsidRDefault="00A41E1B" w:rsidP="00A41E1B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A41E1B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A41E1B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41E1B" w:rsidRPr="00A963ED" w:rsidRDefault="00A41E1B" w:rsidP="00A41E1B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A41E1B" w:rsidRDefault="00A41E1B" w:rsidP="00A41E1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A41E1B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41E1B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41E1B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A41E1B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41E1B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41E1B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41E1B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41E1B" w14:paraId="200BBA9C" w14:textId="77777777" w:rsidTr="00A146BF">
        <w:tc>
          <w:tcPr>
            <w:tcW w:w="10302" w:type="dxa"/>
          </w:tcPr>
          <w:p w14:paraId="0864F7DA" w14:textId="13BDFBBF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41E1B" w14:paraId="787AF9BE" w14:textId="77777777" w:rsidTr="00A146BF">
        <w:tc>
          <w:tcPr>
            <w:tcW w:w="10302" w:type="dxa"/>
          </w:tcPr>
          <w:p w14:paraId="7D02AC4A" w14:textId="6D9056C7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41E1B" w14:paraId="4F6EDC41" w14:textId="77777777" w:rsidTr="00A146BF">
        <w:tc>
          <w:tcPr>
            <w:tcW w:w="10302" w:type="dxa"/>
          </w:tcPr>
          <w:p w14:paraId="20CBDAF9" w14:textId="3EC127F0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41E1B" w14:paraId="43084157" w14:textId="77777777" w:rsidTr="00A146BF">
        <w:tc>
          <w:tcPr>
            <w:tcW w:w="10302" w:type="dxa"/>
          </w:tcPr>
          <w:p w14:paraId="420E71E3" w14:textId="1325F3DD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41E1B" w14:paraId="3C56D33E" w14:textId="77777777" w:rsidTr="00A146BF">
        <w:tc>
          <w:tcPr>
            <w:tcW w:w="10302" w:type="dxa"/>
          </w:tcPr>
          <w:p w14:paraId="05117922" w14:textId="091779A4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3798D452" w14:textId="77777777" w:rsidTr="00A146BF">
        <w:tc>
          <w:tcPr>
            <w:tcW w:w="10302" w:type="dxa"/>
          </w:tcPr>
          <w:p w14:paraId="727DDB1D" w14:textId="031B8419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4B4F60A1" w14:textId="77777777" w:rsidTr="00A146BF">
        <w:tc>
          <w:tcPr>
            <w:tcW w:w="10302" w:type="dxa"/>
          </w:tcPr>
          <w:p w14:paraId="2F15E341" w14:textId="1513253B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3B40EBFA" w14:textId="77777777" w:rsidTr="00A146BF">
        <w:tc>
          <w:tcPr>
            <w:tcW w:w="10302" w:type="dxa"/>
          </w:tcPr>
          <w:p w14:paraId="0DCF4D73" w14:textId="6B2379EA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6AB56DE1" w14:textId="77777777" w:rsidTr="00A146BF">
        <w:tc>
          <w:tcPr>
            <w:tcW w:w="10302" w:type="dxa"/>
          </w:tcPr>
          <w:p w14:paraId="269777BA" w14:textId="4B090097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A41E1B" w14:paraId="7C9414B8" w14:textId="77777777" w:rsidTr="00A146BF">
        <w:tc>
          <w:tcPr>
            <w:tcW w:w="10302" w:type="dxa"/>
          </w:tcPr>
          <w:p w14:paraId="2213885A" w14:textId="4B294579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A41E1B" w14:paraId="22F8A441" w14:textId="77777777" w:rsidTr="00A146BF">
        <w:tc>
          <w:tcPr>
            <w:tcW w:w="10302" w:type="dxa"/>
          </w:tcPr>
          <w:p w14:paraId="115007C5" w14:textId="04D3021D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41E1B" w14:paraId="6695A445" w14:textId="77777777" w:rsidTr="00A146BF">
        <w:tc>
          <w:tcPr>
            <w:tcW w:w="10302" w:type="dxa"/>
          </w:tcPr>
          <w:p w14:paraId="7032FFE1" w14:textId="07BA37F0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41E1B" w14:paraId="1195274C" w14:textId="77777777" w:rsidTr="00A146BF">
        <w:tc>
          <w:tcPr>
            <w:tcW w:w="10302" w:type="dxa"/>
          </w:tcPr>
          <w:p w14:paraId="3A96F158" w14:textId="0E00B09B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41E1B" w14:paraId="6424C2AD" w14:textId="77777777" w:rsidTr="00A146BF">
        <w:tc>
          <w:tcPr>
            <w:tcW w:w="10302" w:type="dxa"/>
          </w:tcPr>
          <w:p w14:paraId="609A0C70" w14:textId="1EA38564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A41E1B" w14:paraId="7E4CA694" w14:textId="77777777" w:rsidTr="00A146BF">
        <w:tc>
          <w:tcPr>
            <w:tcW w:w="10302" w:type="dxa"/>
          </w:tcPr>
          <w:p w14:paraId="599FBDAB" w14:textId="137DC85D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A41E1B" w14:paraId="6B4AA8FF" w14:textId="77777777" w:rsidTr="00A146BF">
        <w:tc>
          <w:tcPr>
            <w:tcW w:w="10302" w:type="dxa"/>
          </w:tcPr>
          <w:p w14:paraId="5400E67F" w14:textId="5B7C53BB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0"/>
        <w:gridCol w:w="1345"/>
      </w:tblGrid>
      <w:tr w:rsidR="00303F17" w:rsidRPr="00587EC0" w14:paraId="218E35EB" w14:textId="77777777" w:rsidTr="003C155F">
        <w:trPr>
          <w:trHeight w:val="156"/>
        </w:trPr>
        <w:tc>
          <w:tcPr>
            <w:tcW w:w="9630" w:type="dxa"/>
          </w:tcPr>
          <w:p w14:paraId="6CA87B51" w14:textId="51957D4B" w:rsidR="00303F17" w:rsidRDefault="00303F17" w:rsidP="00303F17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8</w:t>
            </w:r>
            <w:r w:rsidRPr="00303F1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 </w:t>
            </w:r>
            <w:r w:rsidRPr="00303F1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Research and Development in Information Retrieval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du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taly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168FB137" w14:textId="304F141F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uly 2025</w:t>
            </w:r>
          </w:p>
        </w:tc>
      </w:tr>
      <w:tr w:rsidR="00303F17" w:rsidRPr="00587EC0" w14:paraId="56B62474" w14:textId="77777777" w:rsidTr="003C155F">
        <w:trPr>
          <w:trHeight w:val="156"/>
        </w:trPr>
        <w:tc>
          <w:tcPr>
            <w:tcW w:w="9630" w:type="dxa"/>
          </w:tcPr>
          <w:p w14:paraId="7F482E13" w14:textId="3302140F" w:rsidR="00303F17" w:rsidRDefault="00303F17" w:rsidP="00303F17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P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th ACM International Conference on Web Search and Data Min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nnover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rmany.</w:t>
            </w:r>
          </w:p>
        </w:tc>
        <w:tc>
          <w:tcPr>
            <w:tcW w:w="1345" w:type="dxa"/>
          </w:tcPr>
          <w:p w14:paraId="0F1C9614" w14:textId="7BC9E51F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5</w:t>
            </w:r>
          </w:p>
        </w:tc>
      </w:tr>
      <w:tr w:rsidR="00303F17" w:rsidRPr="00587EC0" w14:paraId="26F1E6BC" w14:textId="77777777" w:rsidTr="003C155F">
        <w:trPr>
          <w:trHeight w:val="156"/>
        </w:trPr>
        <w:tc>
          <w:tcPr>
            <w:tcW w:w="9630" w:type="dxa"/>
          </w:tcPr>
          <w:p w14:paraId="29AA4E08" w14:textId="162FA8A1" w:rsidR="00303F17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8052B7" w14:textId="613D772F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an. 2025</w:t>
            </w:r>
          </w:p>
        </w:tc>
      </w:tr>
      <w:tr w:rsidR="00303F17" w:rsidRPr="00587EC0" w14:paraId="708AB830" w14:textId="77777777" w:rsidTr="003C155F">
        <w:trPr>
          <w:trHeight w:val="156"/>
        </w:trPr>
        <w:tc>
          <w:tcPr>
            <w:tcW w:w="9630" w:type="dxa"/>
          </w:tcPr>
          <w:p w14:paraId="6B43E4E5" w14:textId="64A3E3C6" w:rsidR="00303F17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6B107F3" w14:textId="3FA61341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03F17" w:rsidRPr="00587EC0" w14:paraId="4B76730B" w14:textId="77777777" w:rsidTr="003C155F">
        <w:trPr>
          <w:trHeight w:val="156"/>
        </w:trPr>
        <w:tc>
          <w:tcPr>
            <w:tcW w:w="9630" w:type="dxa"/>
          </w:tcPr>
          <w:p w14:paraId="053D12AB" w14:textId="769DC3CE" w:rsidR="00303F17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1301E9E3" w14:textId="043FDC79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03F17" w:rsidRPr="00587EC0" w14:paraId="349D34ED" w14:textId="77777777" w:rsidTr="003C155F">
        <w:trPr>
          <w:trHeight w:val="156"/>
        </w:trPr>
        <w:tc>
          <w:tcPr>
            <w:tcW w:w="9630" w:type="dxa"/>
          </w:tcPr>
          <w:p w14:paraId="636A245D" w14:textId="105986BD" w:rsidR="00303F17" w:rsidRPr="0081362B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1345" w:type="dxa"/>
          </w:tcPr>
          <w:p w14:paraId="7A01DD8C" w14:textId="444F8AD2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uly 2024</w:t>
            </w:r>
          </w:p>
        </w:tc>
      </w:tr>
      <w:tr w:rsidR="00303F17" w:rsidRPr="00587EC0" w14:paraId="6ABEBE84" w14:textId="77777777" w:rsidTr="003C155F">
        <w:trPr>
          <w:trHeight w:val="156"/>
        </w:trPr>
        <w:tc>
          <w:tcPr>
            <w:tcW w:w="9630" w:type="dxa"/>
          </w:tcPr>
          <w:p w14:paraId="7239DCDF" w14:textId="6930BD9B" w:rsidR="00303F17" w:rsidRPr="0081362B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1345" w:type="dxa"/>
          </w:tcPr>
          <w:p w14:paraId="30DB5E55" w14:textId="39869CC5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4</w:t>
            </w:r>
          </w:p>
        </w:tc>
      </w:tr>
      <w:tr w:rsidR="00303F17" w:rsidRPr="00587EC0" w14:paraId="594D680C" w14:textId="77777777" w:rsidTr="003C155F">
        <w:trPr>
          <w:trHeight w:val="156"/>
        </w:trPr>
        <w:tc>
          <w:tcPr>
            <w:tcW w:w="9630" w:type="dxa"/>
          </w:tcPr>
          <w:p w14:paraId="4ABD718C" w14:textId="103426F9" w:rsidR="00303F17" w:rsidRPr="008F4783" w:rsidRDefault="00303F17" w:rsidP="00303F17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60B9F734" w14:textId="61BF5270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1</w:t>
            </w:r>
          </w:p>
        </w:tc>
      </w:tr>
      <w:tr w:rsidR="00303F17" w:rsidRPr="00587EC0" w14:paraId="621E8686" w14:textId="77777777" w:rsidTr="003C155F">
        <w:trPr>
          <w:trHeight w:val="156"/>
        </w:trPr>
        <w:tc>
          <w:tcPr>
            <w:tcW w:w="9630" w:type="dxa"/>
          </w:tcPr>
          <w:p w14:paraId="0912BD31" w14:textId="3BC7C785" w:rsidR="00303F17" w:rsidRPr="008F4783" w:rsidRDefault="00303F17" w:rsidP="00303F17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EF0ACB6" w14:textId="49377C21" w:rsidR="00303F17" w:rsidRPr="00587EC0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0</w:t>
            </w:r>
          </w:p>
        </w:tc>
      </w:tr>
      <w:tr w:rsidR="00303F17" w:rsidRPr="00587EC0" w14:paraId="38D98AF3" w14:textId="77777777" w:rsidTr="003C155F">
        <w:trPr>
          <w:trHeight w:val="60"/>
        </w:trPr>
        <w:tc>
          <w:tcPr>
            <w:tcW w:w="9630" w:type="dxa"/>
          </w:tcPr>
          <w:p w14:paraId="003CA247" w14:textId="7A3E0178" w:rsidR="00303F17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1345" w:type="dxa"/>
          </w:tcPr>
          <w:p w14:paraId="312A24FB" w14:textId="30226756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Oct. 2018</w:t>
            </w:r>
          </w:p>
        </w:tc>
      </w:tr>
      <w:tr w:rsidR="00303F17" w:rsidRPr="00587EC0" w14:paraId="2C6563BB" w14:textId="77777777" w:rsidTr="003C155F">
        <w:trPr>
          <w:trHeight w:val="60"/>
        </w:trPr>
        <w:tc>
          <w:tcPr>
            <w:tcW w:w="9630" w:type="dxa"/>
          </w:tcPr>
          <w:p w14:paraId="7D70FBB8" w14:textId="37CB55BA" w:rsidR="00303F17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1345" w:type="dxa"/>
          </w:tcPr>
          <w:p w14:paraId="7275CDCF" w14:textId="3CD88232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303F17" w:rsidRPr="00587EC0" w14:paraId="69936B09" w14:textId="77777777" w:rsidTr="003C155F">
        <w:trPr>
          <w:trHeight w:val="60"/>
        </w:trPr>
        <w:tc>
          <w:tcPr>
            <w:tcW w:w="9630" w:type="dxa"/>
          </w:tcPr>
          <w:p w14:paraId="59F50D51" w14:textId="1E0271E3" w:rsidR="00303F17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1345" w:type="dxa"/>
          </w:tcPr>
          <w:p w14:paraId="290CC2A1" w14:textId="22D22223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n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03F17" w:rsidRPr="00587EC0" w14:paraId="37DBEE5F" w14:textId="77777777" w:rsidTr="003C155F">
        <w:trPr>
          <w:trHeight w:val="60"/>
        </w:trPr>
        <w:tc>
          <w:tcPr>
            <w:tcW w:w="9630" w:type="dxa"/>
          </w:tcPr>
          <w:p w14:paraId="51354819" w14:textId="0EA48116" w:rsidR="00303F17" w:rsidRDefault="00303F17" w:rsidP="00303F1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1345" w:type="dxa"/>
          </w:tcPr>
          <w:p w14:paraId="041BC186" w14:textId="2DCF39BF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b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03F17" w:rsidRPr="00587EC0" w14:paraId="60B82C63" w14:textId="77777777" w:rsidTr="003C155F">
        <w:trPr>
          <w:trHeight w:val="60"/>
        </w:trPr>
        <w:tc>
          <w:tcPr>
            <w:tcW w:w="9630" w:type="dxa"/>
          </w:tcPr>
          <w:p w14:paraId="7E7FBBEF" w14:textId="33D13989" w:rsidR="00303F17" w:rsidRDefault="00303F17" w:rsidP="00303F17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59CA72" w14:textId="21D3BC49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303F17" w:rsidRPr="00587EC0" w14:paraId="19FEB641" w14:textId="77777777" w:rsidTr="003C155F">
        <w:trPr>
          <w:trHeight w:val="60"/>
        </w:trPr>
        <w:tc>
          <w:tcPr>
            <w:tcW w:w="9630" w:type="dxa"/>
          </w:tcPr>
          <w:p w14:paraId="3BDF3956" w14:textId="748275E0" w:rsidR="00303F17" w:rsidRDefault="00303F17" w:rsidP="00303F17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1345" w:type="dxa"/>
          </w:tcPr>
          <w:p w14:paraId="7DA765F0" w14:textId="093E75B9" w:rsidR="00303F17" w:rsidRDefault="00303F17" w:rsidP="00303F1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Samiee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Kurepa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Jahanbin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lastRenderedPageBreak/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Waezi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asses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356F24" w14:paraId="1A2795C1" w14:textId="77777777" w:rsidTr="0004270F">
        <w:trPr>
          <w:trHeight w:val="241"/>
        </w:trPr>
        <w:tc>
          <w:tcPr>
            <w:tcW w:w="9498" w:type="dxa"/>
          </w:tcPr>
          <w:p w14:paraId="106496A7" w14:textId="077F847F" w:rsidR="00356F24" w:rsidRDefault="00356F24" w:rsidP="00356F24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4B266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Anas Mohammad, BSc, </w:t>
            </w:r>
            <w:proofErr w:type="spellStart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Dataset for Neural Team Recommendation</w:t>
            </w:r>
          </w:p>
        </w:tc>
        <w:tc>
          <w:tcPr>
            <w:tcW w:w="852" w:type="dxa"/>
          </w:tcPr>
          <w:p w14:paraId="7DF4519E" w14:textId="420AC066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20EC0925" w14:textId="3183CEBD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1D87CA7B" w14:textId="77777777" w:rsidTr="0004270F">
        <w:trPr>
          <w:trHeight w:val="241"/>
        </w:trPr>
        <w:tc>
          <w:tcPr>
            <w:tcW w:w="9498" w:type="dxa"/>
          </w:tcPr>
          <w:p w14:paraId="1B47F3BD" w14:textId="6993DAF5" w:rsidR="00E1397A" w:rsidRPr="004B2668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DE68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nsh Kou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852" w:type="dxa"/>
          </w:tcPr>
          <w:p w14:paraId="325E48F1" w14:textId="6843E38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662110A0" w14:textId="0F7BF1C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E1397A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39A836D9" w14:textId="4C296F6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Parmida Khashayar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02812B00" w14:textId="1B44F5F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0. Christine Wong, BSc, </w:t>
            </w:r>
            <w:r w:rsidRPr="00356F2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SEERa: A Framework for Community Prediction +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D4AB8FE" w14:textId="6623D60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Somireddy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1397A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1397A" w:rsidRPr="00557F8E" w:rsidRDefault="00E1397A" w:rsidP="00E1397A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1397A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Pr="00C44E03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9.</w:t>
            </w:r>
            <w:r w:rsidRPr="00C44E03">
              <w:rPr>
                <w:color w:val="808080" w:themeColor="background1" w:themeShade="80"/>
              </w:rPr>
              <w:t xml:space="preserve"> </w:t>
            </w: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Ali Alsalkhadi, Mahmoud Alkwisem, </w:t>
            </w:r>
            <w:r w:rsidRPr="00C44E0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Pr="00C44E03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53EB3D53" w:rsidR="00E51420" w:rsidRPr="00C44E03" w:rsidRDefault="00C44E03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5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. Justin Bornais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A4400D" w14:paraId="11DF7DF8" w14:textId="77777777" w:rsidTr="00A4400D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A4400D" w14:paraId="0461904E" w14:textId="77777777" w:rsidTr="00A4400D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143C23C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4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</w:p>
        </w:tc>
      </w:tr>
      <w:tr w:rsidR="00A4400D" w14:paraId="084C921F" w14:textId="77777777" w:rsidTr="00A4400D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A4400D">
            <w:pPr>
              <w:ind w:right="151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7BB1915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6</w:t>
            </w:r>
          </w:p>
        </w:tc>
      </w:tr>
      <w:tr w:rsidR="00A4400D" w14:paraId="326D51FA" w14:textId="77777777" w:rsidTr="00A4400D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768BD6E8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, 24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</w:p>
        </w:tc>
      </w:tr>
      <w:tr w:rsidR="00A4400D" w:rsidRPr="003F4CDF" w14:paraId="49171B33" w14:textId="77777777" w:rsidTr="00A4400D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6E7EE4F1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A4400D" w14:paraId="3A7CCBE0" w14:textId="77777777" w:rsidTr="00A4400D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3044290E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9</w:t>
            </w:r>
          </w:p>
        </w:tc>
      </w:tr>
      <w:tr w:rsidR="00A4400D" w14:paraId="502A9D19" w14:textId="77777777" w:rsidTr="00A4400D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5712F39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4</w:t>
            </w:r>
          </w:p>
        </w:tc>
      </w:tr>
      <w:tr w:rsidR="00A4400D" w14:paraId="5EAAB563" w14:textId="77777777" w:rsidTr="00A4400D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6A9066CD" w14:textId="77777777" w:rsidTr="00A4400D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7266B77B" w14:textId="77777777" w:rsidTr="00A4400D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A4400D" w14:paraId="778A374F" w14:textId="77777777" w:rsidTr="00A4400D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1229CF25" w14:textId="77777777" w:rsidTr="00A4400D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2AD8B8AA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  <w:tr w:rsidR="00A4400D" w14:paraId="15A7F30D" w14:textId="77777777" w:rsidTr="00A4400D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6E08B4FA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F6461D" w14:paraId="7229BE29" w14:textId="77777777" w:rsidTr="0004270F">
        <w:trPr>
          <w:trHeight w:val="72"/>
        </w:trPr>
        <w:tc>
          <w:tcPr>
            <w:tcW w:w="9000" w:type="dxa"/>
          </w:tcPr>
          <w:p w14:paraId="4A664A2C" w14:textId="69BA94DD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6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ynn Hajj Hassan (BSc), Faculty of Science, University of Windsor.</w:t>
            </w:r>
          </w:p>
        </w:tc>
        <w:tc>
          <w:tcPr>
            <w:tcW w:w="1040" w:type="dxa"/>
          </w:tcPr>
          <w:p w14:paraId="51384D3B" w14:textId="6F60E4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77F7A2B4" w14:textId="2094BAD2" w:rsidR="00F6461D" w:rsidRDefault="00832DF2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F646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5</w:t>
            </w:r>
          </w:p>
        </w:tc>
      </w:tr>
      <w:tr w:rsidR="00F6461D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F6461D" w:rsidRPr="00542A2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F6461D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F6461D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F6461D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F6461D" w:rsidRPr="00142C2F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F6461D" w:rsidRPr="00DF2329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F6461D" w:rsidRDefault="00F6461D" w:rsidP="00F6461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F6461D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F6461D" w:rsidRPr="00C971B1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F6461D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F6461D" w:rsidRPr="00DD650C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F6461D" w:rsidRPr="00DF2329" w:rsidRDefault="00F6461D" w:rsidP="00F6461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1A4ECBC0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D622D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&amp; NOMINATIONS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EA794F" w14:paraId="6C58828D" w14:textId="77777777" w:rsidTr="005D622D">
        <w:trPr>
          <w:trHeight w:val="243"/>
        </w:trPr>
        <w:tc>
          <w:tcPr>
            <w:tcW w:w="9000" w:type="dxa"/>
          </w:tcPr>
          <w:p w14:paraId="1064FAE1" w14:textId="30193C67" w:rsidR="00EA794F" w:rsidRDefault="00EA794F" w:rsidP="00EA794F">
            <w:pPr>
              <w:tabs>
                <w:tab w:val="left" w:pos="5180"/>
              </w:tabs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A79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ofessor of the Year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 Society, School of Computer Science, University of Windsor, C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da.</w:t>
            </w:r>
          </w:p>
        </w:tc>
        <w:tc>
          <w:tcPr>
            <w:tcW w:w="1040" w:type="dxa"/>
          </w:tcPr>
          <w:p w14:paraId="0CF93606" w14:textId="77777777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4F9A4511" w14:textId="48221E8B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5</w:t>
            </w:r>
          </w:p>
        </w:tc>
      </w:tr>
      <w:tr w:rsidR="005D622D" w14:paraId="4C361EE3" w14:textId="77777777" w:rsidTr="005D622D">
        <w:trPr>
          <w:trHeight w:val="243"/>
        </w:trPr>
        <w:tc>
          <w:tcPr>
            <w:tcW w:w="9000" w:type="dxa"/>
          </w:tcPr>
          <w:p w14:paraId="07007143" w14:textId="174F0B32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oger Thibert Teaching Excellence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3705DEBF" w14:textId="5796634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73F2332" w14:textId="3F6C8286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2A58EE7" w14:textId="77777777" w:rsidTr="005D622D">
        <w:trPr>
          <w:trHeight w:val="243"/>
        </w:trPr>
        <w:tc>
          <w:tcPr>
            <w:tcW w:w="9000" w:type="dxa"/>
          </w:tcPr>
          <w:p w14:paraId="17851E0D" w14:textId="4368702F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68DE8B86" w14:textId="323C2EF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3C9B735D" w14:textId="06BA025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F4909E2" w14:textId="77777777" w:rsidTr="005D622D">
        <w:trPr>
          <w:trHeight w:val="243"/>
        </w:trPr>
        <w:tc>
          <w:tcPr>
            <w:tcW w:w="9000" w:type="dxa"/>
          </w:tcPr>
          <w:p w14:paraId="1BA8BEC4" w14:textId="626B1555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33AB1B27" w14:textId="228FBAE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463D789D" w14:textId="72371789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2A6F40EE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ADC33E5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5D622D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59B258E2" w:rsidR="005D622D" w:rsidRPr="00553DF6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3F3C3E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 2024</w:t>
            </w:r>
          </w:p>
        </w:tc>
      </w:tr>
      <w:tr w:rsidR="005D622D" w14:paraId="470A061E" w14:textId="77777777" w:rsidTr="00556B9E">
        <w:trPr>
          <w:trHeight w:val="72"/>
        </w:trPr>
        <w:tc>
          <w:tcPr>
            <w:tcW w:w="9000" w:type="dxa"/>
          </w:tcPr>
          <w:p w14:paraId="0D6AD478" w14:textId="40A8D2CE" w:rsidR="005D622D" w:rsidRP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5665B2FE" w14:textId="0B7E0FB3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690AB58" w14:textId="7E2D0C02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63C76FF" w14:textId="77777777" w:rsidTr="00556B9E">
        <w:trPr>
          <w:trHeight w:val="72"/>
        </w:trPr>
        <w:tc>
          <w:tcPr>
            <w:tcW w:w="9000" w:type="dxa"/>
          </w:tcPr>
          <w:p w14:paraId="7228893A" w14:textId="54E3031C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825754D" w14:textId="6EFBB84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011CEEE" w14:textId="7771D99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E5BB2AF" w14:textId="77777777" w:rsidTr="00556B9E">
        <w:trPr>
          <w:trHeight w:val="72"/>
        </w:trPr>
        <w:tc>
          <w:tcPr>
            <w:tcW w:w="9000" w:type="dxa"/>
          </w:tcPr>
          <w:p w14:paraId="1B368EE6" w14:textId="5DAA981D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714C4C8" w14:textId="33347E6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2CDDB1D" w14:textId="00017C8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5D622D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0FC793E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5D622D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5D622D" w:rsidRPr="00DD30D8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5D622D" w:rsidRPr="00DD650C" w:rsidRDefault="005D622D" w:rsidP="006B19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5D622D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5D622D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127C0609" w14:textId="7F8B90E0" w:rsidR="00C043CB" w:rsidRPr="00B83C01" w:rsidRDefault="00884148" w:rsidP="00C043CB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C043CB" w:rsidRPr="00C043C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C043CB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C043CB" w14:paraId="0914F0DB" w14:textId="77777777" w:rsidTr="006949F6">
        <w:trPr>
          <w:trHeight w:val="65"/>
        </w:trPr>
        <w:tc>
          <w:tcPr>
            <w:tcW w:w="7892" w:type="dxa"/>
          </w:tcPr>
          <w:p w14:paraId="3B004370" w14:textId="77777777" w:rsidR="00C043CB" w:rsidRDefault="00C043CB" w:rsidP="006949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1427F40F" w14:textId="77777777" w:rsidR="00C043CB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BCAAB27" w14:textId="77777777" w:rsidR="00C043CB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043CB" w14:paraId="3CB04B28" w14:textId="77777777" w:rsidTr="006949F6">
        <w:trPr>
          <w:trHeight w:val="65"/>
        </w:trPr>
        <w:tc>
          <w:tcPr>
            <w:tcW w:w="7892" w:type="dxa"/>
          </w:tcPr>
          <w:p w14:paraId="0368B470" w14:textId="77777777" w:rsidR="00C043CB" w:rsidRDefault="00C043CB" w:rsidP="006949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62DEECF9" w14:textId="77777777" w:rsidR="00C043CB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1D3606D1" w14:textId="77777777" w:rsidR="00C043CB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043CB" w14:paraId="0E6766D6" w14:textId="77777777" w:rsidTr="006949F6">
        <w:trPr>
          <w:trHeight w:val="65"/>
        </w:trPr>
        <w:tc>
          <w:tcPr>
            <w:tcW w:w="7892" w:type="dxa"/>
          </w:tcPr>
          <w:p w14:paraId="523FFF18" w14:textId="77777777" w:rsidR="00C043CB" w:rsidRDefault="00C043CB" w:rsidP="006949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7C2A1315" w14:textId="77777777" w:rsidR="00C043CB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752B04E3" w14:textId="77777777" w:rsidR="00C043CB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043CB" w14:paraId="50FEB5AF" w14:textId="77777777" w:rsidTr="006949F6">
        <w:trPr>
          <w:trHeight w:val="65"/>
        </w:trPr>
        <w:tc>
          <w:tcPr>
            <w:tcW w:w="7892" w:type="dxa"/>
          </w:tcPr>
          <w:p w14:paraId="2FE0E8A6" w14:textId="77777777" w:rsidR="00C043CB" w:rsidRPr="009F2395" w:rsidRDefault="00C043CB" w:rsidP="006949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6249F807" w14:textId="77777777" w:rsidR="00C043CB" w:rsidRPr="00D37BAF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4ABD0892" w14:textId="77777777" w:rsidR="00C043CB" w:rsidRDefault="00C043CB" w:rsidP="006949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043CB" w14:paraId="1812F916" w14:textId="77777777" w:rsidTr="006949F6">
        <w:trPr>
          <w:trHeight w:val="65"/>
        </w:trPr>
        <w:tc>
          <w:tcPr>
            <w:tcW w:w="7892" w:type="dxa"/>
          </w:tcPr>
          <w:p w14:paraId="568CE2F3" w14:textId="77777777" w:rsidR="00C043CB" w:rsidRPr="00483B77" w:rsidRDefault="00C043CB" w:rsidP="006949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75EB5F16" w14:textId="77777777" w:rsidR="00C043CB" w:rsidRPr="00483B77" w:rsidRDefault="00C043CB" w:rsidP="006949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61ABD4E3" w14:textId="77777777" w:rsidR="00C043CB" w:rsidRPr="00483B77" w:rsidRDefault="00C043CB" w:rsidP="006949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350F5D16" w14:textId="2AEA74B2" w:rsidR="00BE2004" w:rsidRDefault="00BE2004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Pr="00DE6CAB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BE2DF7"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nternal Reader, PhD Thesis Committee, Mustafa Mohammadi Gharasuie, 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701A7FA0" w:rsidR="00156337" w:rsidRPr="00DE6CAB" w:rsidRDefault="00DE6CAB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5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Pr="00DE6CAB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BE2DF7"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PhD Thesis Committee, Danial </w:t>
            </w:r>
            <w:proofErr w:type="spellStart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brat</w:t>
            </w:r>
            <w:proofErr w:type="spellEnd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usifer</w:t>
            </w:r>
            <w:proofErr w:type="spellEnd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mulated</w:t>
            </w:r>
            <w:proofErr w:type="spellEnd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eedback Environment for online Recommender systems.</w:t>
            </w:r>
          </w:p>
        </w:tc>
        <w:tc>
          <w:tcPr>
            <w:tcW w:w="810" w:type="dxa"/>
            <w:gridSpan w:val="4"/>
          </w:tcPr>
          <w:p w14:paraId="768FCA58" w14:textId="4E91CC66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439F080C" w:rsidR="00156337" w:rsidRPr="00DE6CAB" w:rsidRDefault="00DE6CAB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5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Pr="00DE6CAB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lmiqdad</w:t>
            </w:r>
            <w:proofErr w:type="spellEnd"/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Elzein, Master of Applied Science in Electrical and Computer Engineering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08083C38" w:rsidR="00156337" w:rsidRPr="00DE6CAB" w:rsidRDefault="006B19E0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5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Pr="00DE6CAB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9. Award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4C6B7F41" w:rsidR="00156337" w:rsidRPr="00DE6CAB" w:rsidRDefault="00DE6CAB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Pr="00DE6CAB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8. PhD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5D336D7F" w:rsidR="00156337" w:rsidRPr="00DE6CAB" w:rsidRDefault="00DE6CAB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Pr="00DE6CAB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2. Councilor, Faculty of Science Representative, Windsor University Faculty Association (WUFA).</w:t>
            </w:r>
          </w:p>
        </w:tc>
        <w:tc>
          <w:tcPr>
            <w:tcW w:w="810" w:type="dxa"/>
            <w:gridSpan w:val="4"/>
          </w:tcPr>
          <w:p w14:paraId="71D4A60D" w14:textId="08D40436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35CD5442" w:rsidR="00156337" w:rsidRPr="00DE6CAB" w:rsidRDefault="00DE6CAB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DE6CAB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DE6CAB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DE6CA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Behnamini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513FC0" w14:paraId="294DF9E3" w14:textId="77777777" w:rsidTr="00B278AF">
        <w:trPr>
          <w:trHeight w:val="59"/>
        </w:trPr>
        <w:tc>
          <w:tcPr>
            <w:tcW w:w="9895" w:type="dxa"/>
          </w:tcPr>
          <w:p w14:paraId="110D4410" w14:textId="660A4F27" w:rsidR="00513FC0" w:rsidRDefault="00513FC0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13FC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W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</w:t>
            </w:r>
            <w:r w:rsidRPr="00513FC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(</w:t>
            </w:r>
            <w:r w:rsidRPr="003F1E8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WW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4F8D2D5" w14:textId="15398582" w:rsidR="00513FC0" w:rsidRDefault="00513FC0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18BD17FD" w14:textId="77777777" w:rsidR="00513FC0" w:rsidRDefault="00513FC0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83AFB2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145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14561" w14:paraId="1BCE5D79" w14:textId="77777777" w:rsidTr="003054B7">
        <w:trPr>
          <w:trHeight w:val="59"/>
        </w:trPr>
        <w:tc>
          <w:tcPr>
            <w:tcW w:w="9895" w:type="dxa"/>
          </w:tcPr>
          <w:p w14:paraId="1B404FC6" w14:textId="67A1E2A3" w:rsidR="00614561" w:rsidRDefault="00614561" w:rsidP="0061456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088" w:type="dxa"/>
            <w:gridSpan w:val="2"/>
          </w:tcPr>
          <w:p w14:paraId="14BC6DD6" w14:textId="6661BFC7" w:rsidR="00614561" w:rsidRDefault="00614561" w:rsidP="006145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F52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025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54AC7606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DE619" w14:textId="77777777" w:rsidR="00697746" w:rsidRDefault="00697746" w:rsidP="00962F84">
      <w:r>
        <w:separator/>
      </w:r>
    </w:p>
  </w:endnote>
  <w:endnote w:type="continuationSeparator" w:id="0">
    <w:p w14:paraId="7F2F546C" w14:textId="77777777" w:rsidR="00697746" w:rsidRDefault="0069774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2CC23" w14:textId="77777777" w:rsidR="00697746" w:rsidRDefault="00697746" w:rsidP="00962F84">
      <w:r>
        <w:separator/>
      </w:r>
    </w:p>
  </w:footnote>
  <w:footnote w:type="continuationSeparator" w:id="0">
    <w:p w14:paraId="64E40251" w14:textId="77777777" w:rsidR="00697746" w:rsidRDefault="0069774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5A69396E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42327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ug</w:t>
    </w:r>
    <w:r w:rsidR="001F0B34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2EE2"/>
    <w:rsid w:val="0002337D"/>
    <w:rsid w:val="00026DEE"/>
    <w:rsid w:val="00030466"/>
    <w:rsid w:val="00033C02"/>
    <w:rsid w:val="0003660C"/>
    <w:rsid w:val="00042327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3BB3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D7F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175BE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77E"/>
    <w:rsid w:val="001818D6"/>
    <w:rsid w:val="00182520"/>
    <w:rsid w:val="00182D56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151A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1E2B"/>
    <w:rsid w:val="001E3BAC"/>
    <w:rsid w:val="001E5F7B"/>
    <w:rsid w:val="001F0B34"/>
    <w:rsid w:val="001F1C32"/>
    <w:rsid w:val="001F22CD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49F5"/>
    <w:rsid w:val="00255EA8"/>
    <w:rsid w:val="0026041E"/>
    <w:rsid w:val="002655DE"/>
    <w:rsid w:val="002700C4"/>
    <w:rsid w:val="00271A4D"/>
    <w:rsid w:val="00271D9E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03F17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45C1"/>
    <w:rsid w:val="00345C1E"/>
    <w:rsid w:val="00347901"/>
    <w:rsid w:val="00353E99"/>
    <w:rsid w:val="0035692D"/>
    <w:rsid w:val="00356F24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155F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1E89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92E"/>
    <w:rsid w:val="00487EBE"/>
    <w:rsid w:val="004931D5"/>
    <w:rsid w:val="004934E2"/>
    <w:rsid w:val="004A5B3A"/>
    <w:rsid w:val="004A6FD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D6C76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3FC0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1FDF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B238E"/>
    <w:rsid w:val="005C1A7E"/>
    <w:rsid w:val="005C7735"/>
    <w:rsid w:val="005C7FE1"/>
    <w:rsid w:val="005D130E"/>
    <w:rsid w:val="005D3800"/>
    <w:rsid w:val="005D3E2C"/>
    <w:rsid w:val="005D4F78"/>
    <w:rsid w:val="005D622D"/>
    <w:rsid w:val="005E152E"/>
    <w:rsid w:val="005E4070"/>
    <w:rsid w:val="005E6D21"/>
    <w:rsid w:val="005F594F"/>
    <w:rsid w:val="00601BD9"/>
    <w:rsid w:val="0060270A"/>
    <w:rsid w:val="00604939"/>
    <w:rsid w:val="006119CF"/>
    <w:rsid w:val="00611D23"/>
    <w:rsid w:val="00613A2C"/>
    <w:rsid w:val="00614561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746"/>
    <w:rsid w:val="00697B7E"/>
    <w:rsid w:val="00697FED"/>
    <w:rsid w:val="006A7C93"/>
    <w:rsid w:val="006B052C"/>
    <w:rsid w:val="006B19E0"/>
    <w:rsid w:val="006B40CF"/>
    <w:rsid w:val="006B600F"/>
    <w:rsid w:val="006B648F"/>
    <w:rsid w:val="006C00D3"/>
    <w:rsid w:val="006C09FB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3F23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635CF"/>
    <w:rsid w:val="00770A93"/>
    <w:rsid w:val="0077170D"/>
    <w:rsid w:val="00775936"/>
    <w:rsid w:val="00782878"/>
    <w:rsid w:val="007849C3"/>
    <w:rsid w:val="007900D9"/>
    <w:rsid w:val="00790DAE"/>
    <w:rsid w:val="0079322D"/>
    <w:rsid w:val="00793C3F"/>
    <w:rsid w:val="007960B9"/>
    <w:rsid w:val="00797B16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3F52"/>
    <w:rsid w:val="008278CE"/>
    <w:rsid w:val="00832BC8"/>
    <w:rsid w:val="00832DF2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34F3"/>
    <w:rsid w:val="00877ADB"/>
    <w:rsid w:val="00877FF4"/>
    <w:rsid w:val="00880B8C"/>
    <w:rsid w:val="00883AC2"/>
    <w:rsid w:val="00884148"/>
    <w:rsid w:val="00885F46"/>
    <w:rsid w:val="00890CED"/>
    <w:rsid w:val="0089537D"/>
    <w:rsid w:val="0089669E"/>
    <w:rsid w:val="00897C25"/>
    <w:rsid w:val="008A1425"/>
    <w:rsid w:val="008A2CB9"/>
    <w:rsid w:val="008C0FAE"/>
    <w:rsid w:val="008C1EC1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07A4"/>
    <w:rsid w:val="00903815"/>
    <w:rsid w:val="009044CD"/>
    <w:rsid w:val="00904F84"/>
    <w:rsid w:val="00906166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54D9B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1F5F"/>
    <w:rsid w:val="00A22911"/>
    <w:rsid w:val="00A256C5"/>
    <w:rsid w:val="00A41E1B"/>
    <w:rsid w:val="00A4400D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46A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897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1B25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1C2F"/>
    <w:rsid w:val="00C03F54"/>
    <w:rsid w:val="00C043CB"/>
    <w:rsid w:val="00C10216"/>
    <w:rsid w:val="00C102D1"/>
    <w:rsid w:val="00C12C2D"/>
    <w:rsid w:val="00C16A12"/>
    <w:rsid w:val="00C22CF7"/>
    <w:rsid w:val="00C26998"/>
    <w:rsid w:val="00C30BA3"/>
    <w:rsid w:val="00C30EFA"/>
    <w:rsid w:val="00C34CB1"/>
    <w:rsid w:val="00C400F5"/>
    <w:rsid w:val="00C40AA8"/>
    <w:rsid w:val="00C41082"/>
    <w:rsid w:val="00C44E03"/>
    <w:rsid w:val="00C5019F"/>
    <w:rsid w:val="00C55A75"/>
    <w:rsid w:val="00C618C6"/>
    <w:rsid w:val="00C638FD"/>
    <w:rsid w:val="00C64898"/>
    <w:rsid w:val="00C660EB"/>
    <w:rsid w:val="00C7203A"/>
    <w:rsid w:val="00C75C09"/>
    <w:rsid w:val="00C76582"/>
    <w:rsid w:val="00C80B57"/>
    <w:rsid w:val="00C86643"/>
    <w:rsid w:val="00C86FF0"/>
    <w:rsid w:val="00C90E42"/>
    <w:rsid w:val="00C91381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501E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64F2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1BA8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4BF"/>
    <w:rsid w:val="00DE0CA3"/>
    <w:rsid w:val="00DE3BAB"/>
    <w:rsid w:val="00DE5155"/>
    <w:rsid w:val="00DE52A1"/>
    <w:rsid w:val="00DE53D9"/>
    <w:rsid w:val="00DE693D"/>
    <w:rsid w:val="00DE6CAB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397A"/>
    <w:rsid w:val="00E158F8"/>
    <w:rsid w:val="00E20CC7"/>
    <w:rsid w:val="00E24757"/>
    <w:rsid w:val="00E27056"/>
    <w:rsid w:val="00E279EC"/>
    <w:rsid w:val="00E31558"/>
    <w:rsid w:val="00E33B61"/>
    <w:rsid w:val="00E34935"/>
    <w:rsid w:val="00E370C8"/>
    <w:rsid w:val="00E37386"/>
    <w:rsid w:val="00E41813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3898"/>
    <w:rsid w:val="00E748B5"/>
    <w:rsid w:val="00E80277"/>
    <w:rsid w:val="00E808A7"/>
    <w:rsid w:val="00E83073"/>
    <w:rsid w:val="00E8364E"/>
    <w:rsid w:val="00E86CA1"/>
    <w:rsid w:val="00E87906"/>
    <w:rsid w:val="00E90591"/>
    <w:rsid w:val="00E93C96"/>
    <w:rsid w:val="00E96336"/>
    <w:rsid w:val="00EA0A74"/>
    <w:rsid w:val="00EA1252"/>
    <w:rsid w:val="00EA1954"/>
    <w:rsid w:val="00EA2E6D"/>
    <w:rsid w:val="00EA2E8D"/>
    <w:rsid w:val="00EA30DB"/>
    <w:rsid w:val="00EA73DC"/>
    <w:rsid w:val="00EA7889"/>
    <w:rsid w:val="00EA794F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61D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1EBC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8</Pages>
  <Words>6166</Words>
  <Characters>35147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412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339</cp:revision>
  <cp:lastPrinted>2025-02-21T05:26:00Z</cp:lastPrinted>
  <dcterms:created xsi:type="dcterms:W3CDTF">2023-10-25T08:29:00Z</dcterms:created>
  <dcterms:modified xsi:type="dcterms:W3CDTF">2025-09-25T12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